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:rsidR="000809C6" w:rsidRDefault="00620CB1" w:rsidP="00620CB1">
      <w:pPr>
        <w:jc w:val="center"/>
        <w:rPr>
          <w:rFonts w:ascii="Arial" w:eastAsia="Calibri" w:hAnsi="Arial" w:cs="Arial"/>
          <w:b/>
          <w:bCs/>
        </w:rPr>
      </w:pPr>
      <w:r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 xml:space="preserve">Załącznik </w:t>
      </w:r>
      <w:r w:rsidR="005454E1">
        <w:rPr>
          <w:rFonts w:ascii="Arial" w:eastAsia="Calibri" w:hAnsi="Arial" w:cs="Arial"/>
          <w:b/>
          <w:bCs/>
        </w:rPr>
        <w:t>9</w:t>
      </w:r>
      <w:r w:rsidR="008F5287" w:rsidRPr="0042243D">
        <w:rPr>
          <w:rFonts w:ascii="Arial" w:eastAsia="Calibri" w:hAnsi="Arial" w:cs="Arial"/>
          <w:b/>
          <w:bCs/>
        </w:rPr>
        <w:t xml:space="preserve"> do SWZ (składany razem z ofertą Wykonawcy)</w:t>
      </w:r>
    </w:p>
    <w:p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OŚWIADCZENIE </w:t>
      </w:r>
      <w:r w:rsidR="005F69BE">
        <w:rPr>
          <w:rFonts w:ascii="Arial" w:hAnsi="Arial" w:cs="Arial"/>
          <w:b/>
          <w:sz w:val="24"/>
          <w:szCs w:val="24"/>
        </w:rPr>
        <w:t xml:space="preserve">PSYCHOTERAPEUTY </w:t>
      </w:r>
    </w:p>
    <w:p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Świadczenie usług psychoterapii w ramach terapii rodziny w poddziale na części, </w:t>
      </w: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ROPSIII.5.1.5.2024</w:t>
      </w:r>
    </w:p>
    <w:p w:rsidR="005F69BE" w:rsidRPr="005F69BE" w:rsidRDefault="005F69BE" w:rsidP="005F69BE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kładane do Części …………………….. </w:t>
      </w:r>
      <w:r w:rsidRPr="005F69BE">
        <w:rPr>
          <w:rFonts w:ascii="Arial" w:hAnsi="Arial" w:cs="Arial"/>
          <w:sz w:val="24"/>
          <w:szCs w:val="24"/>
        </w:rPr>
        <w:t>( należy wskazać numer części, której dotyczy )</w:t>
      </w:r>
    </w:p>
    <w:p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 xml:space="preserve">W celu uzyskania punktów w kryterium „Doświadczenie </w:t>
      </w:r>
      <w:r w:rsidR="005F69BE">
        <w:rPr>
          <w:rFonts w:ascii="Arial" w:eastAsia="Calibri" w:hAnsi="Arial" w:cs="Arial"/>
          <w:sz w:val="24"/>
          <w:szCs w:val="24"/>
        </w:rPr>
        <w:t>psychoterapeuty</w:t>
      </w:r>
      <w:r w:rsidRPr="0042243D">
        <w:rPr>
          <w:rFonts w:ascii="Arial" w:eastAsia="Calibri" w:hAnsi="Arial" w:cs="Arial"/>
          <w:sz w:val="24"/>
          <w:szCs w:val="24"/>
        </w:rPr>
        <w:t>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</w:t>
      </w:r>
      <w:r w:rsidR="00FE018E">
        <w:rPr>
          <w:rFonts w:ascii="Arial" w:eastAsia="Calibri" w:hAnsi="Arial" w:cs="Arial"/>
          <w:sz w:val="24"/>
          <w:szCs w:val="24"/>
        </w:rPr>
        <w:t xml:space="preserve">oponowanej na stanowisko psychoterapeuty </w:t>
      </w:r>
      <w:r w:rsidRPr="0042243D">
        <w:rPr>
          <w:rFonts w:ascii="Arial" w:eastAsia="Calibri" w:hAnsi="Arial" w:cs="Arial"/>
          <w:sz w:val="24"/>
          <w:szCs w:val="24"/>
        </w:rPr>
        <w:t>: ……………………………………………………………….</w:t>
      </w:r>
    </w:p>
    <w:p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0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562"/>
        <w:gridCol w:w="3520"/>
        <w:gridCol w:w="2723"/>
        <w:gridCol w:w="2439"/>
        <w:gridCol w:w="1701"/>
      </w:tblGrid>
      <w:tr w:rsidR="005F69BE" w:rsidRPr="0042243D" w:rsidTr="005F69BE">
        <w:trPr>
          <w:trHeight w:val="2331"/>
          <w:jc w:val="center"/>
        </w:trPr>
        <w:tc>
          <w:tcPr>
            <w:tcW w:w="562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proofErr w:type="spellStart"/>
            <w:r w:rsidRPr="0042243D">
              <w:rPr>
                <w:rFonts w:ascii="Arial" w:eastAsia="Calibri" w:hAnsi="Arial" w:cs="Arial"/>
              </w:rPr>
              <w:t>L.p</w:t>
            </w:r>
            <w:proofErr w:type="spellEnd"/>
          </w:p>
        </w:tc>
        <w:tc>
          <w:tcPr>
            <w:tcW w:w="3520" w:type="dxa"/>
          </w:tcPr>
          <w:p w:rsidR="005F69BE" w:rsidRPr="00FE018E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>Podmiot, na rzecz którego wykonano usługę ze wskazaniem danych kontaktowych do osoby mogącej potwierdzić zrealizowaną usługę (co najmniej numer telefonu i adres e-mail)</w:t>
            </w:r>
            <w:r w:rsidRPr="00FE018E">
              <w:rPr>
                <w:rFonts w:ascii="Arial" w:eastAsia="Calibri" w:hAnsi="Arial" w:cs="Arial"/>
                <w:sz w:val="24"/>
                <w:szCs w:val="24"/>
                <w:vertAlign w:val="superscript"/>
              </w:rPr>
              <w:footnoteReference w:id="1"/>
            </w:r>
          </w:p>
        </w:tc>
        <w:tc>
          <w:tcPr>
            <w:tcW w:w="2723" w:type="dxa"/>
          </w:tcPr>
          <w:p w:rsidR="005F69BE" w:rsidRPr="00FE018E" w:rsidRDefault="005F69BE" w:rsidP="005F69BE">
            <w:pPr>
              <w:pStyle w:val="Akapitzlist"/>
              <w:tabs>
                <w:tab w:val="left" w:pos="284"/>
                <w:tab w:val="left" w:pos="3261"/>
              </w:tabs>
              <w:spacing w:after="0" w:line="240" w:lineRule="atLeast"/>
              <w:ind w:left="0"/>
              <w:rPr>
                <w:sz w:val="24"/>
                <w:szCs w:val="24"/>
              </w:rPr>
            </w:pPr>
            <w:r w:rsidRPr="00FE018E">
              <w:rPr>
                <w:rFonts w:ascii="Arial" w:hAnsi="Arial" w:cs="Arial"/>
                <w:sz w:val="24"/>
                <w:szCs w:val="24"/>
              </w:rPr>
              <w:t>Zakres (nazwa ) usługi psychoterapii indywidualnej i/lub psychoterapii rodziny</w:t>
            </w:r>
          </w:p>
        </w:tc>
        <w:tc>
          <w:tcPr>
            <w:tcW w:w="2439" w:type="dxa"/>
          </w:tcPr>
          <w:p w:rsidR="005F69BE" w:rsidRPr="00FE018E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 xml:space="preserve">Data wykonania usługi ( od – do ) </w:t>
            </w:r>
          </w:p>
        </w:tc>
        <w:tc>
          <w:tcPr>
            <w:tcW w:w="1701" w:type="dxa"/>
          </w:tcPr>
          <w:p w:rsidR="005F69BE" w:rsidRPr="00FE018E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>Liczba miesięcy</w:t>
            </w:r>
          </w:p>
          <w:p w:rsidR="005F69BE" w:rsidRPr="00FE018E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5F69BE" w:rsidRPr="0042243D" w:rsidTr="005F69BE">
        <w:trPr>
          <w:trHeight w:val="510"/>
          <w:jc w:val="center"/>
        </w:trPr>
        <w:tc>
          <w:tcPr>
            <w:tcW w:w="562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3520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:rsidTr="005F69BE">
        <w:trPr>
          <w:trHeight w:val="510"/>
          <w:jc w:val="center"/>
        </w:trPr>
        <w:tc>
          <w:tcPr>
            <w:tcW w:w="562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lastRenderedPageBreak/>
              <w:t>2.</w:t>
            </w:r>
          </w:p>
        </w:tc>
        <w:tc>
          <w:tcPr>
            <w:tcW w:w="3520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:rsidTr="005F69BE">
        <w:trPr>
          <w:trHeight w:val="510"/>
          <w:jc w:val="center"/>
        </w:trPr>
        <w:tc>
          <w:tcPr>
            <w:tcW w:w="562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3520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:rsidTr="005F69BE">
        <w:trPr>
          <w:trHeight w:val="510"/>
          <w:jc w:val="center"/>
        </w:trPr>
        <w:tc>
          <w:tcPr>
            <w:tcW w:w="562" w:type="dxa"/>
          </w:tcPr>
          <w:p w:rsidR="005F69BE" w:rsidRDefault="005F69BE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4.</w:t>
            </w:r>
          </w:p>
        </w:tc>
        <w:tc>
          <w:tcPr>
            <w:tcW w:w="3520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8F5287" w:rsidRPr="00333AE2" w:rsidRDefault="008F5287" w:rsidP="008F5287"/>
    <w:p w:rsidR="004C3C32" w:rsidRPr="008F5287" w:rsidRDefault="004C3C32" w:rsidP="008F5287"/>
    <w:sectPr w:rsidR="004C3C32" w:rsidRPr="008F5287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:rsidR="005F69BE" w:rsidRPr="0042243D" w:rsidRDefault="005F69BE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5F69BE">
    <w:pPr>
      <w:pStyle w:val="Nagwek"/>
    </w:pPr>
    <w:r>
      <w:rPr>
        <w:noProof/>
        <w:lang w:eastAsia="pl-PL"/>
      </w:rPr>
      <w:drawing>
        <wp:inline distT="0" distB="0" distL="0" distR="0">
          <wp:extent cx="8620125" cy="457835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620125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809C6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11675"/>
    <w:rsid w:val="00422291"/>
    <w:rsid w:val="004645C8"/>
    <w:rsid w:val="00464B19"/>
    <w:rsid w:val="00495F30"/>
    <w:rsid w:val="004B2DEE"/>
    <w:rsid w:val="004C3C32"/>
    <w:rsid w:val="00513872"/>
    <w:rsid w:val="00530778"/>
    <w:rsid w:val="005454E1"/>
    <w:rsid w:val="00565767"/>
    <w:rsid w:val="00591B76"/>
    <w:rsid w:val="005A0EDE"/>
    <w:rsid w:val="005B2F06"/>
    <w:rsid w:val="005C6DDD"/>
    <w:rsid w:val="005D03ED"/>
    <w:rsid w:val="005F69BE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44B7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034"/>
    <w:rsid w:val="00CC386C"/>
    <w:rsid w:val="00DE7DC6"/>
    <w:rsid w:val="00E638A4"/>
    <w:rsid w:val="00EA2C15"/>
    <w:rsid w:val="00EC27AD"/>
    <w:rsid w:val="00ED4486"/>
    <w:rsid w:val="00F16559"/>
    <w:rsid w:val="00F3154F"/>
    <w:rsid w:val="00F72D86"/>
    <w:rsid w:val="00FA528C"/>
    <w:rsid w:val="00FC2D7D"/>
    <w:rsid w:val="00FD2A13"/>
    <w:rsid w:val="00FE018E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C27AD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9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10:43:00Z</cp:lastPrinted>
  <dcterms:created xsi:type="dcterms:W3CDTF">2024-04-22T15:27:00Z</dcterms:created>
  <dcterms:modified xsi:type="dcterms:W3CDTF">2024-04-2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